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081056FA" w14:textId="7D08CBF6" w:rsidR="00052EF4" w:rsidRDefault="00F35370" w:rsidP="00052EF4">
      <w:pPr>
        <w:pStyle w:val="Piedepgina"/>
      </w:pP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FB51265" wp14:editId="017E22AB">
                <wp:simplePos x="0" y="0"/>
                <wp:positionH relativeFrom="margin">
                  <wp:posOffset>3274060</wp:posOffset>
                </wp:positionH>
                <wp:positionV relativeFrom="paragraph">
                  <wp:posOffset>5687695</wp:posOffset>
                </wp:positionV>
                <wp:extent cx="1721485" cy="11239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1485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17F6D" w14:textId="71E28043" w:rsidR="001F2481" w:rsidRPr="001F2481" w:rsidRDefault="00F35370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WESTWOOD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 </w:t>
                            </w:r>
                            <w:r w:rsidR="00176844">
                              <w:rPr>
                                <w:rFonts w:ascii="Oswald Regular" w:hAnsi="Oswald Regular"/>
                                <w:sz w:val="24"/>
                              </w:rPr>
                              <w:t>COLLEGE</w:t>
                            </w:r>
                          </w:p>
                          <w:p w14:paraId="1F3259A2" w14:textId="77777777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6-2019</w:t>
                            </w:r>
                          </w:p>
                          <w:p w14:paraId="69A557F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072BAC52" w14:textId="238B084E" w:rsidR="001F2481" w:rsidRPr="001F2481" w:rsidRDefault="00B154DB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>Certified</w:t>
                            </w:r>
                            <w:r w:rsidR="00F35370">
                              <w:rPr>
                                <w:rFonts w:ascii="Oswald Light" w:hAnsi="Oswald Light"/>
                                <w:sz w:val="24"/>
                              </w:rPr>
                              <w:t xml:space="preserve"> Galileo 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B512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7.8pt;margin-top:447.85pt;width:135.55pt;height:88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" filled="f" stroked="f">
                <v:textbox>
                  <w:txbxContent>
                    <w:p w14:paraId="6A717F6D" w14:textId="71E28043" w:rsidR="001F2481" w:rsidRPr="001F2481" w:rsidRDefault="00F35370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WESTWOOD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 xml:space="preserve"> </w:t>
                      </w:r>
                      <w:r w:rsidR="00176844">
                        <w:rPr>
                          <w:rFonts w:ascii="Oswald Regular" w:hAnsi="Oswald Regular"/>
                          <w:sz w:val="24"/>
                        </w:rPr>
                        <w:t>COLLEGE</w:t>
                      </w:r>
                    </w:p>
                    <w:p w14:paraId="1F3259A2" w14:textId="77777777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6-2019</w:t>
                      </w:r>
                    </w:p>
                    <w:p w14:paraId="69A557F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072BAC52" w14:textId="238B084E" w:rsidR="001F2481" w:rsidRPr="001F2481" w:rsidRDefault="00B154DB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>Certified</w:t>
                      </w:r>
                      <w:r w:rsidR="00F35370">
                        <w:rPr>
                          <w:rFonts w:ascii="Oswald Light" w:hAnsi="Oswald Light"/>
                          <w:sz w:val="24"/>
                        </w:rPr>
                        <w:t xml:space="preserve"> Galileo 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7684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1F125CF" wp14:editId="4EB95FED">
                <wp:simplePos x="0" y="0"/>
                <wp:positionH relativeFrom="margin">
                  <wp:posOffset>4987925</wp:posOffset>
                </wp:positionH>
                <wp:positionV relativeFrom="paragraph">
                  <wp:posOffset>5679440</wp:posOffset>
                </wp:positionV>
                <wp:extent cx="1659890" cy="11239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989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5279D" w14:textId="05327FEE" w:rsidR="001F2481" w:rsidRPr="001F2481" w:rsidRDefault="00B154DB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DAMELIN</w:t>
                            </w:r>
                          </w:p>
                          <w:p w14:paraId="513D7FA9" w14:textId="6700A954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3</w:t>
                            </w: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5</w:t>
                            </w:r>
                          </w:p>
                          <w:p w14:paraId="4312C6DD" w14:textId="77777777" w:rsidR="00176844" w:rsidRDefault="00176844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14B65393" w14:textId="6DAC0A97" w:rsidR="001F2481" w:rsidRPr="001F2481" w:rsidRDefault="00B154DB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Diploma in </w:t>
                            </w:r>
                            <w:r w:rsidR="00F35370">
                              <w:rPr>
                                <w:rFonts w:ascii="Oswald Regular" w:hAnsi="Oswald Regular"/>
                                <w:sz w:val="24"/>
                              </w:rPr>
                              <w:t>Reservation Syste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125CF" id="_x0000_s1027" type="#_x0000_t202" style="position:absolute;margin-left:392.75pt;margin-top:447.2pt;width:130.7pt;height:88.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" filled="f" stroked="f">
                <v:textbox>
                  <w:txbxContent>
                    <w:p w14:paraId="4B35279D" w14:textId="05327FEE" w:rsidR="001F2481" w:rsidRPr="001F2481" w:rsidRDefault="00B154DB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DAMELIN</w:t>
                      </w:r>
                    </w:p>
                    <w:p w14:paraId="513D7FA9" w14:textId="6700A954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3</w:t>
                      </w:r>
                      <w:r w:rsidRPr="001F2481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5</w:t>
                      </w:r>
                    </w:p>
                    <w:p w14:paraId="4312C6DD" w14:textId="77777777" w:rsidR="00176844" w:rsidRDefault="00176844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14B65393" w14:textId="6DAC0A97" w:rsidR="001F2481" w:rsidRPr="001F2481" w:rsidRDefault="00B154DB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Diploma in </w:t>
                      </w:r>
                      <w:r w:rsidR="00F35370">
                        <w:rPr>
                          <w:rFonts w:ascii="Oswald Regular" w:hAnsi="Oswald Regular"/>
                          <w:sz w:val="24"/>
                        </w:rPr>
                        <w:t>Reservation Syste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76844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8103CB7" wp14:editId="45A3C8E1">
                <wp:simplePos x="0" y="0"/>
                <wp:positionH relativeFrom="margin">
                  <wp:posOffset>381000</wp:posOffset>
                </wp:positionH>
                <wp:positionV relativeFrom="paragraph">
                  <wp:posOffset>657225</wp:posOffset>
                </wp:positionV>
                <wp:extent cx="603885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8DFB" w14:textId="5C6AE7D8" w:rsidR="001F2481" w:rsidRPr="001F2481" w:rsidRDefault="00F35370" w:rsidP="00F35370">
                            <w:pPr>
                              <w:jc w:val="center"/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  <w:t>TRAVEL AG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03CB7" id="_x0000_s1028" type="#_x0000_t202" style="position:absolute;margin-left:30pt;margin-top:51.75pt;width:475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" filled="f" stroked="f">
                <v:textbox style="mso-fit-shape-to-text:t">
                  <w:txbxContent>
                    <w:p w14:paraId="0C3D8DFB" w14:textId="5C6AE7D8" w:rsidR="001F2481" w:rsidRPr="001F2481" w:rsidRDefault="00F35370" w:rsidP="00F35370">
                      <w:pPr>
                        <w:jc w:val="center"/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  <w:t>TRAVEL AG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52EF4" w:rsidRPr="00052EF4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</w:t>
      </w:r>
      <w:proofErr w:type="spellStart"/>
      <w:r w:rsidR="00052EF4"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>Copy</w:t>
      </w:r>
      <w:r w:rsidR="00052EF4" w:rsidRPr="00052EF4">
        <w:rPr>
          <w:rFonts w:ascii="Arial" w:hAnsi="Arial" w:cs="Arial"/>
          <w:color w:val="262626"/>
          <w:sz w:val="20"/>
          <w:szCs w:val="20"/>
          <w:shd w:val="clear" w:color="auto" w:fill="FFFFFF"/>
        </w:rPr>
        <w:t>wright</w:t>
      </w:r>
      <w:proofErr w:type="spellEnd"/>
      <w:r w:rsidR="00052EF4" w:rsidRPr="00052EF4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by </w:t>
      </w:r>
      <w:proofErr w:type="spellStart"/>
      <w:r w:rsidR="00052EF4" w:rsidRPr="00052EF4">
        <w:rPr>
          <w:rFonts w:ascii="Arial" w:hAnsi="Arial" w:cs="Arial"/>
          <w:color w:val="262626"/>
          <w:sz w:val="20"/>
          <w:szCs w:val="20"/>
          <w:shd w:val="clear" w:color="auto" w:fill="FFFFFF"/>
        </w:rPr>
        <w:t>ResumeViking</w:t>
      </w:r>
      <w:proofErr w:type="spellEnd"/>
      <w:r w:rsidR="00052EF4" w:rsidRPr="00052EF4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2022                     </w:t>
      </w:r>
      <w:hyperlink r:id="rId6" w:history="1">
        <w:r w:rsidR="00052EF4" w:rsidRPr="00052EF4">
          <w:rPr>
            <w:rStyle w:val="Hipervnculo"/>
            <w:rFonts w:ascii="Arial" w:hAnsi="Arial" w:cs="Arial"/>
            <w:color w:val="000000"/>
            <w:u w:val="none"/>
            <w:lang w:eastAsia="hi-IN" w:bidi="hi-IN"/>
          </w:rPr>
          <w:t>60 Word Templates</w:t>
        </w:r>
      </w:hyperlink>
      <w:r w:rsidR="00052EF4" w:rsidRPr="00052EF4">
        <w:rPr>
          <w:rFonts w:ascii="Arial" w:hAnsi="Arial" w:cs="Arial"/>
          <w:color w:val="000000"/>
        </w:rPr>
        <w:t xml:space="preserve">                        </w:t>
      </w:r>
      <w:hyperlink r:id="rId7" w:history="1">
        <w:r w:rsidR="00052EF4" w:rsidRPr="00052EF4">
          <w:rPr>
            <w:rStyle w:val="Hipervnculo"/>
            <w:rFonts w:ascii="Arial" w:eastAsia="Tahoma" w:hAnsi="Arial" w:cs="Arial"/>
            <w:color w:val="000000"/>
            <w:u w:val="none"/>
            <w:lang w:eastAsia="hi-IN" w:bidi="hi-IN"/>
          </w:rPr>
          <w:t>Resume Tool</w:t>
        </w:r>
      </w:hyperlink>
    </w:p>
    <w:p w14:paraId="48D58355" w14:textId="04F14EA9" w:rsidR="00BB7E39" w:rsidRDefault="00052EF4" w:rsidP="00854DD6">
      <w:pPr>
        <w:ind w:left="720"/>
      </w:pP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E097F4" wp14:editId="64F47475">
                <wp:simplePos x="0" y="0"/>
                <wp:positionH relativeFrom="margin">
                  <wp:posOffset>732155</wp:posOffset>
                </wp:positionH>
                <wp:positionV relativeFrom="paragraph">
                  <wp:posOffset>8098318</wp:posOffset>
                </wp:positionV>
                <wp:extent cx="1584960" cy="361315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30C27" w14:textId="77777777" w:rsidR="001F2481" w:rsidRPr="005F4C99" w:rsidRDefault="001F2481" w:rsidP="001F2481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097F4" id="Text Box 10" o:spid="_x0000_s1029" type="#_x0000_t202" style="position:absolute;left:0;text-align:left;margin-left:57.65pt;margin-top:637.65pt;width:124.8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" filled="f" stroked="f">
                <v:textbox>
                  <w:txbxContent>
                    <w:p w14:paraId="23230C27" w14:textId="77777777" w:rsidR="001F2481" w:rsidRPr="005F4C99" w:rsidRDefault="001F2481" w:rsidP="001F2481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REFER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1B79C7" wp14:editId="1E1D3D45">
                <wp:simplePos x="0" y="0"/>
                <wp:positionH relativeFrom="margin">
                  <wp:posOffset>1699895</wp:posOffset>
                </wp:positionH>
                <wp:positionV relativeFrom="paragraph">
                  <wp:posOffset>8383270</wp:posOffset>
                </wp:positionV>
                <wp:extent cx="1149985" cy="90424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D5B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</w:t>
                            </w:r>
                            <w:r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2</w:t>
                            </w:r>
                          </w:p>
                          <w:p w14:paraId="2E85CFF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5E887A24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4C2AC7E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79C7" id="_x0000_s1030" type="#_x0000_t202" style="position:absolute;left:0;text-align:left;margin-left:133.85pt;margin-top:660.1pt;width:90.55pt;height:71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" filled="f" stroked="f">
                <v:textbox>
                  <w:txbxContent>
                    <w:p w14:paraId="440FD5B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</w:t>
                      </w:r>
                      <w:r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2</w:t>
                      </w:r>
                    </w:p>
                    <w:p w14:paraId="2E85CFFA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5E887A24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4C2AC7E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D0FDA07" wp14:editId="65C958C3">
                <wp:simplePos x="0" y="0"/>
                <wp:positionH relativeFrom="margin">
                  <wp:posOffset>3261995</wp:posOffset>
                </wp:positionH>
                <wp:positionV relativeFrom="paragraph">
                  <wp:posOffset>3615218</wp:posOffset>
                </wp:positionV>
                <wp:extent cx="3383915" cy="150685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5068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E0D24" w14:textId="26B2F9DD" w:rsidR="001F2481" w:rsidRPr="001F2481" w:rsidRDefault="00F35370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TRAVEL AGENT</w:t>
                            </w:r>
                            <w:r w:rsidR="008938D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-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PENTRAVEL &amp; TOURS</w:t>
                            </w:r>
                          </w:p>
                          <w:p w14:paraId="7E4AC257" w14:textId="2469C9FD" w:rsid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3C2BCE58" w14:textId="77777777" w:rsidR="00F35370" w:rsidRPr="00F35370" w:rsidRDefault="00F35370" w:rsidP="00F35370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3537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3537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Attended client’s queries on the phone, via the Internet, and in person.</w:t>
                            </w:r>
                          </w:p>
                          <w:p w14:paraId="7797D0AB" w14:textId="77777777" w:rsidR="00F35370" w:rsidRPr="00F35370" w:rsidRDefault="00F35370" w:rsidP="00F35370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3537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35370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Provided suggestions about how the company website can be improved for ease of use, completeness, and marketability, if and when necessary.</w:t>
                            </w:r>
                          </w:p>
                          <w:p w14:paraId="150E8084" w14:textId="2A53608B" w:rsidR="001F2481" w:rsidRPr="001F2481" w:rsidRDefault="001F2481" w:rsidP="00F35370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08056AF" w14:textId="0A6F6E9B" w:rsidR="00F01248" w:rsidRPr="001F2481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FDA07" id="_x0000_s1031" type="#_x0000_t202" style="position:absolute;left:0;text-align:left;margin-left:256.85pt;margin-top:284.65pt;width:266.45pt;height:118.6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" filled="f" stroked="f">
                <v:textbox>
                  <w:txbxContent>
                    <w:p w14:paraId="05FE0D24" w14:textId="26B2F9DD" w:rsidR="001F2481" w:rsidRPr="001F2481" w:rsidRDefault="00F35370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TRAVEL AGENT</w:t>
                      </w:r>
                      <w:r w:rsidR="008938D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-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PENTRAVEL &amp; TOURS</w:t>
                      </w:r>
                    </w:p>
                    <w:p w14:paraId="7E4AC257" w14:textId="2469C9FD" w:rsid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3C2BCE58" w14:textId="77777777" w:rsidR="00F35370" w:rsidRPr="00F35370" w:rsidRDefault="00F35370" w:rsidP="00F35370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F3537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3537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Attended client’s queries on the phone, via the Internet, and in person.</w:t>
                      </w:r>
                    </w:p>
                    <w:p w14:paraId="7797D0AB" w14:textId="77777777" w:rsidR="00F35370" w:rsidRPr="00F35370" w:rsidRDefault="00F35370" w:rsidP="00F35370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F3537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35370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Provided suggestions about how the company website can be improved for ease of use, completeness, and marketability, if and when necessary.</w:t>
                      </w:r>
                    </w:p>
                    <w:p w14:paraId="150E8084" w14:textId="2A53608B" w:rsidR="001F2481" w:rsidRPr="001F2481" w:rsidRDefault="001F2481" w:rsidP="00F35370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08056AF" w14:textId="0A6F6E9B" w:rsidR="00F01248" w:rsidRPr="001F2481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C9B0A62" wp14:editId="0BA7755E">
                <wp:simplePos x="0" y="0"/>
                <wp:positionH relativeFrom="margin">
                  <wp:posOffset>3261995</wp:posOffset>
                </wp:positionH>
                <wp:positionV relativeFrom="paragraph">
                  <wp:posOffset>1465417</wp:posOffset>
                </wp:positionV>
                <wp:extent cx="3383915" cy="140462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FA4DB" w14:textId="7B0E4F47" w:rsidR="001F2481" w:rsidRPr="001F2481" w:rsidRDefault="00F35370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TRAVEL AGENT</w:t>
                            </w:r>
                            <w:r w:rsidR="008938D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="008938D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MULTIPLY TRAVEL</w:t>
                            </w:r>
                          </w:p>
                          <w:p w14:paraId="24DCBF81" w14:textId="29AD2FCC" w:rsidR="00B154DB" w:rsidRPr="00F35370" w:rsidRDefault="001F2481" w:rsidP="00F35370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05E566AD" w14:textId="77777777" w:rsidR="00F35370" w:rsidRPr="00F35370" w:rsidRDefault="00F35370" w:rsidP="00F35370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3537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3537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Provided advice about destinations and packages to tourists.</w:t>
                            </w:r>
                          </w:p>
                          <w:p w14:paraId="4CA0A867" w14:textId="77777777" w:rsidR="00F35370" w:rsidRPr="00F35370" w:rsidRDefault="00F35370" w:rsidP="00F35370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3537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3537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Provided recommendations about tour and vacation packages provided by the company.</w:t>
                            </w:r>
                          </w:p>
                          <w:p w14:paraId="37969CC3" w14:textId="4A69620A" w:rsidR="008938D8" w:rsidRPr="00BD04D9" w:rsidRDefault="00F35370" w:rsidP="00F35370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3537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35370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Visited hotels and restaurants to improve accuracy on the travel agency's information such as cleanliness and available facilities so that recommendations are accurate.</w:t>
                            </w:r>
                          </w:p>
                          <w:p w14:paraId="6BD4EC90" w14:textId="65760932" w:rsidR="001F2481" w:rsidRPr="00BD04D9" w:rsidRDefault="001F2481" w:rsidP="0017684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9B0A62" id="_x0000_s1032" type="#_x0000_t202" style="position:absolute;left:0;text-align:left;margin-left:256.85pt;margin-top:115.4pt;width:266.4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" filled="f" stroked="f">
                <v:textbox style="mso-fit-shape-to-text:t">
                  <w:txbxContent>
                    <w:p w14:paraId="218FA4DB" w14:textId="7B0E4F47" w:rsidR="001F2481" w:rsidRPr="001F2481" w:rsidRDefault="00F35370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TRAVEL AGENT</w:t>
                      </w:r>
                      <w:r w:rsidR="008938D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="008938D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MULTIPLY TRAVEL</w:t>
                      </w:r>
                    </w:p>
                    <w:p w14:paraId="24DCBF81" w14:textId="29AD2FCC" w:rsidR="00B154DB" w:rsidRPr="00F35370" w:rsidRDefault="001F2481" w:rsidP="00F35370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05E566AD" w14:textId="77777777" w:rsidR="00F35370" w:rsidRPr="00F35370" w:rsidRDefault="00F35370" w:rsidP="00F35370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3537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3537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Provided advice about destinations and packages to tourists.</w:t>
                      </w:r>
                    </w:p>
                    <w:p w14:paraId="4CA0A867" w14:textId="77777777" w:rsidR="00F35370" w:rsidRPr="00F35370" w:rsidRDefault="00F35370" w:rsidP="00F35370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3537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3537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Provided recommendations about tour and vacation packages provided by the company.</w:t>
                      </w:r>
                    </w:p>
                    <w:p w14:paraId="37969CC3" w14:textId="4A69620A" w:rsidR="008938D8" w:rsidRPr="00BD04D9" w:rsidRDefault="00F35370" w:rsidP="00F35370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3537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35370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ab/>
                        <w:t>Visited hotels and restaurants to improve accuracy on the travel agency's information such as cleanliness and available facilities so that recommendations are accurate.</w:t>
                      </w:r>
                    </w:p>
                    <w:p w14:paraId="6BD4EC90" w14:textId="65760932" w:rsidR="001F2481" w:rsidRPr="00BD04D9" w:rsidRDefault="001F2481" w:rsidP="0017684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B3F906C" wp14:editId="393C892E">
                <wp:simplePos x="0" y="0"/>
                <wp:positionH relativeFrom="margin">
                  <wp:posOffset>3232150</wp:posOffset>
                </wp:positionH>
                <wp:positionV relativeFrom="paragraph">
                  <wp:posOffset>1078846</wp:posOffset>
                </wp:positionV>
                <wp:extent cx="3413760" cy="361315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54974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PROFESSION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F906C" id="Text Box 13" o:spid="_x0000_s1033" type="#_x0000_t202" style="position:absolute;left:0;text-align:left;margin-left:254.5pt;margin-top:84.95pt;width:268.8pt;height:28.4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" filled="f" stroked="f">
                <v:textbox>
                  <w:txbxContent>
                    <w:p w14:paraId="5E054974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PROFESSIONAL BACKGRO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01248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9CBECF" wp14:editId="6B1BA1A7">
                <wp:simplePos x="0" y="0"/>
                <wp:positionH relativeFrom="margin">
                  <wp:posOffset>276225</wp:posOffset>
                </wp:positionH>
                <wp:positionV relativeFrom="paragraph">
                  <wp:posOffset>5075555</wp:posOffset>
                </wp:positionV>
                <wp:extent cx="2509520" cy="14097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09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28E2D" w14:textId="5CECABDB" w:rsidR="005F4C99" w:rsidRPr="005F4C99" w:rsidRDefault="00F35370" w:rsidP="005F4C99">
                            <w:pPr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</w:pPr>
                            <w:r w:rsidRPr="00F35370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A highly determined junior Travel Agent seeking the opportunity to learn and grow. Experience in booking corporate travel events, Excellent problem-solving skills, as well as initiative, resourcefulness, and creativity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CBECF" id="_x0000_s1034" type="#_x0000_t202" style="position:absolute;left:0;text-align:left;margin-left:21.75pt;margin-top:399.65pt;width:197.6pt;height:11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" filled="f" stroked="f">
                <v:textbox>
                  <w:txbxContent>
                    <w:p w14:paraId="75228E2D" w14:textId="5CECABDB" w:rsidR="005F4C99" w:rsidRPr="005F4C99" w:rsidRDefault="00F35370" w:rsidP="005F4C99">
                      <w:pPr>
                        <w:jc w:val="center"/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</w:pPr>
                      <w:r w:rsidRPr="00F35370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A highly determined junior Travel Agent seeking the opportunity to learn and grow. Experience in booking corporate travel events, Excellent problem-solving skills, as well as initiative, resourcefulness, and creativity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21C215B" wp14:editId="3F42CA18">
                <wp:simplePos x="0" y="0"/>
                <wp:positionH relativeFrom="margin">
                  <wp:align>right</wp:align>
                </wp:positionH>
                <wp:positionV relativeFrom="paragraph">
                  <wp:posOffset>7679445</wp:posOffset>
                </wp:positionV>
                <wp:extent cx="3339465" cy="2092569"/>
                <wp:effectExtent l="0" t="0" r="0" b="31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9465" cy="20925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E30AC" w14:textId="77777777" w:rsidR="00E93C7E" w:rsidRDefault="00E93C7E">
                            <w:r>
                              <w:rPr>
                                <w:rFonts w:ascii="Lato" w:hAnsi="Lato"/>
                                <w:noProof/>
                              </w:rPr>
                              <w:drawing>
                                <wp:inline distT="0" distB="0" distL="0" distR="0" wp14:anchorId="62659BFE" wp14:editId="6A810E87">
                                  <wp:extent cx="3251200" cy="2124075"/>
                                  <wp:effectExtent l="0" t="0" r="0" b="0"/>
                                  <wp:docPr id="43" name="Chart 43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C215B" id="_x0000_s1035" type="#_x0000_t202" style="position:absolute;left:0;text-align:left;margin-left:211.75pt;margin-top:604.7pt;width:262.95pt;height:164.75pt;z-index:2516940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" filled="f" stroked="f">
                <v:textbox>
                  <w:txbxContent>
                    <w:p w14:paraId="05DE30AC" w14:textId="77777777" w:rsidR="00E93C7E" w:rsidRDefault="00E93C7E">
                      <w:r>
                        <w:rPr>
                          <w:rFonts w:ascii="Lato" w:hAnsi="Lato"/>
                          <w:noProof/>
                        </w:rPr>
                        <w:drawing>
                          <wp:inline distT="0" distB="0" distL="0" distR="0" wp14:anchorId="62659BFE" wp14:editId="6A810E87">
                            <wp:extent cx="3251200" cy="2124075"/>
                            <wp:effectExtent l="0" t="0" r="0" b="0"/>
                            <wp:docPr id="43" name="Chart 4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8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9630C89" wp14:editId="57E49A64">
                <wp:simplePos x="0" y="0"/>
                <wp:positionH relativeFrom="margin">
                  <wp:posOffset>3232150</wp:posOffset>
                </wp:positionH>
                <wp:positionV relativeFrom="paragraph">
                  <wp:posOffset>5281393</wp:posOffset>
                </wp:positionV>
                <wp:extent cx="3413760" cy="361315"/>
                <wp:effectExtent l="0" t="0" r="0" b="63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56F8F" w14:textId="77777777" w:rsidR="001F2481" w:rsidRPr="001F2481" w:rsidRDefault="00E93C7E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ACADEM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30C89" id="Text Box 15" o:spid="_x0000_s1036" type="#_x0000_t202" style="position:absolute;left:0;text-align:left;margin-left:254.5pt;margin-top:415.85pt;width:268.8pt;height:28.4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" filled="f" stroked="f">
                <v:textbox>
                  <w:txbxContent>
                    <w:p w14:paraId="59E56F8F" w14:textId="77777777" w:rsidR="001F2481" w:rsidRPr="001F2481" w:rsidRDefault="00E93C7E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ACADEM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803D820" wp14:editId="6729637D">
                <wp:simplePos x="0" y="0"/>
                <wp:positionH relativeFrom="margin">
                  <wp:align>right</wp:align>
                </wp:positionH>
                <wp:positionV relativeFrom="paragraph">
                  <wp:posOffset>7316422</wp:posOffset>
                </wp:positionV>
                <wp:extent cx="3413760" cy="361315"/>
                <wp:effectExtent l="0" t="0" r="0" b="63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02403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HIGHLIGHTED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3D820" id="Text Box 18" o:spid="_x0000_s1037" type="#_x0000_t202" style="position:absolute;left:0;text-align:left;margin-left:217.6pt;margin-top:576.1pt;width:268.8pt;height:28.45pt;z-index:2516920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" filled="f" stroked="f">
                <v:textbox>
                  <w:txbxContent>
                    <w:p w14:paraId="56B02403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HIGHLIGHTED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EDA24A" wp14:editId="3E233922">
                <wp:simplePos x="0" y="0"/>
                <wp:positionH relativeFrom="margin">
                  <wp:align>center</wp:align>
                </wp:positionH>
                <wp:positionV relativeFrom="paragraph">
                  <wp:posOffset>179767</wp:posOffset>
                </wp:positionV>
                <wp:extent cx="58889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8CB5E" w14:textId="77777777" w:rsidR="005F4C99" w:rsidRPr="001F2481" w:rsidRDefault="005F4C99" w:rsidP="005F4C99">
                            <w:pPr>
                              <w:jc w:val="center"/>
                              <w:rPr>
                                <w:rFonts w:ascii="Oswald BOLD" w:hAnsi="Oswald BOLD" w:hint="eastAsia"/>
                                <w:color w:val="312C4A"/>
                                <w:spacing w:val="200"/>
                                <w:sz w:val="52"/>
                              </w:rPr>
                            </w:pPr>
                            <w:r w:rsidRPr="001F2481">
                              <w:rPr>
                                <w:rFonts w:ascii="Oswald BOLD" w:hAnsi="Oswald BOLD"/>
                                <w:color w:val="312C4A"/>
                                <w:spacing w:val="200"/>
                                <w:sz w:val="52"/>
                              </w:rPr>
                              <w:t>BENJAMIN GR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DA24A" id="_x0000_s1038" type="#_x0000_t202" style="position:absolute;left:0;text-align:left;margin-left:0;margin-top:14.15pt;width:463.7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" filled="f" stroked="f">
                <v:textbox style="mso-fit-shape-to-text:t">
                  <w:txbxContent>
                    <w:p w14:paraId="2248CB5E" w14:textId="77777777" w:rsidR="005F4C99" w:rsidRPr="001F2481" w:rsidRDefault="005F4C99" w:rsidP="005F4C99">
                      <w:pPr>
                        <w:jc w:val="center"/>
                        <w:rPr>
                          <w:rFonts w:ascii="Oswald BOLD" w:hAnsi="Oswald BOLD" w:hint="eastAsia"/>
                          <w:color w:val="312C4A"/>
                          <w:spacing w:val="200"/>
                          <w:sz w:val="52"/>
                        </w:rPr>
                      </w:pPr>
                      <w:r w:rsidRPr="001F2481">
                        <w:rPr>
                          <w:rFonts w:ascii="Oswald BOLD" w:hAnsi="Oswald BOLD"/>
                          <w:color w:val="312C4A"/>
                          <w:spacing w:val="200"/>
                          <w:sz w:val="52"/>
                        </w:rPr>
                        <w:t>BENJAMIN GRO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5A5C26F" wp14:editId="38634FAF">
                <wp:simplePos x="0" y="0"/>
                <wp:positionH relativeFrom="margin">
                  <wp:posOffset>316865</wp:posOffset>
                </wp:positionH>
                <wp:positionV relativeFrom="paragraph">
                  <wp:posOffset>8844915</wp:posOffset>
                </wp:positionV>
                <wp:extent cx="1149985" cy="90424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CFFD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1</w:t>
                            </w:r>
                          </w:p>
                          <w:p w14:paraId="631014ED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7AFFB3EB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EA626D2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5C26F" id="_x0000_s1039" type="#_x0000_t202" style="position:absolute;left:0;text-align:left;margin-left:24.95pt;margin-top:696.45pt;width:90.55pt;height:71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" filled="f" stroked="f">
                <v:textbox>
                  <w:txbxContent>
                    <w:p w14:paraId="359CFFDA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1</w:t>
                      </w:r>
                    </w:p>
                    <w:p w14:paraId="631014ED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7AFFB3EB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EA626D2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56173F" wp14:editId="57C6B77C">
                <wp:simplePos x="0" y="0"/>
                <wp:positionH relativeFrom="column">
                  <wp:posOffset>304800</wp:posOffset>
                </wp:positionH>
                <wp:positionV relativeFrom="paragraph">
                  <wp:posOffset>6957695</wp:posOffset>
                </wp:positionV>
                <wp:extent cx="2440305" cy="13182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0305" cy="1318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6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2"/>
                              <w:gridCol w:w="3103"/>
                            </w:tblGrid>
                            <w:tr w:rsidR="001F2481" w:rsidRPr="001F2481" w14:paraId="647D5808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D90C359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7953333C" wp14:editId="07E1709F">
                                        <wp:extent cx="186095" cy="186095"/>
                                        <wp:effectExtent l="0" t="0" r="4445" b="4445"/>
                                        <wp:docPr id="27" name="Graphic 2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55A2E022" w14:textId="77777777" w:rsidR="001F2481" w:rsidRPr="00052EF4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  <w:r w:rsidRPr="00052EF4"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1F2481" w:rsidRPr="001F2481" w14:paraId="40798E60" w14:textId="77777777" w:rsidTr="00996D4A">
                              <w:trPr>
                                <w:trHeight w:val="567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37A72963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6EAA45EC" wp14:editId="1549577D">
                                        <wp:extent cx="198602" cy="198602"/>
                                        <wp:effectExtent l="0" t="0" r="0" b="0"/>
                                        <wp:docPr id="28" name="Graphic 28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22EB85D2" w14:textId="1667AE4A" w:rsidR="001F2481" w:rsidRPr="00052EF4" w:rsidRDefault="00606805" w:rsidP="001F2481">
                                  <w:pPr>
                                    <w:suppressOverlap/>
                                    <w:jc w:val="right"/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  <w:hyperlink r:id="rId13" w:history="1">
                                    <w:r w:rsidR="00052EF4" w:rsidRPr="00052EF4">
                                      <w:rPr>
                                        <w:rStyle w:val="Hipervnculo"/>
                                        <w:rFonts w:ascii="Oswald" w:hAnsi="Oswald"/>
                                        <w:color w:val="FFFFFF" w:themeColor="background1"/>
                                        <w:spacing w:val="20"/>
                                        <w:sz w:val="18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</w:tr>
                            <w:tr w:rsidR="001F2481" w:rsidRPr="001F2481" w14:paraId="0E9F6B15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257BE7D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39AE077D" wp14:editId="64621F46">
                                        <wp:extent cx="231221" cy="231221"/>
                                        <wp:effectExtent l="0" t="0" r="0" b="0"/>
                                        <wp:docPr id="29" name="Graphic 29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4B336B1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123 Anywhere Street, Any City</w:t>
                                  </w:r>
                                </w:p>
                              </w:tc>
                            </w:tr>
                          </w:tbl>
                          <w:p w14:paraId="14DBBA6E" w14:textId="77777777" w:rsidR="005F4C99" w:rsidRPr="005F4C99" w:rsidRDefault="005F4C99">
                            <w:pPr>
                              <w:rPr>
                                <w:color w:val="E7E6E6" w:themeColor="background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56173F" id="Text Box 8" o:spid="_x0000_s1040" type="#_x0000_t202" style="position:absolute;left:0;text-align:left;margin-left:24pt;margin-top:547.85pt;width:192.15pt;height:103.8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6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2"/>
                        <w:gridCol w:w="3103"/>
                      </w:tblGrid>
                      <w:tr w:rsidR="001F2481" w:rsidRPr="001F2481" w14:paraId="647D5808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D90C359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7953333C" wp14:editId="07E1709F">
                                  <wp:extent cx="186095" cy="186095"/>
                                  <wp:effectExtent l="0" t="0" r="4445" b="4445"/>
                                  <wp:docPr id="27" name="Graphic 2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55A2E022" w14:textId="77777777" w:rsidR="001F2481" w:rsidRPr="00052EF4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r w:rsidRPr="00052EF4"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  <w:t>(123) 456 7890</w:t>
                            </w:r>
                          </w:p>
                        </w:tc>
                      </w:tr>
                      <w:tr w:rsidR="001F2481" w:rsidRPr="001F2481" w14:paraId="40798E60" w14:textId="77777777" w:rsidTr="00996D4A">
                        <w:trPr>
                          <w:trHeight w:val="567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37A72963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6EAA45EC" wp14:editId="1549577D">
                                  <wp:extent cx="198602" cy="198602"/>
                                  <wp:effectExtent l="0" t="0" r="0" b="0"/>
                                  <wp:docPr id="28" name="Graphic 28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22EB85D2" w14:textId="1667AE4A" w:rsidR="001F2481" w:rsidRPr="00052EF4" w:rsidRDefault="00606805" w:rsidP="001F2481">
                            <w:pPr>
                              <w:suppressOverlap/>
                              <w:jc w:val="right"/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hyperlink r:id="rId16" w:history="1">
                              <w:r w:rsidR="00052EF4" w:rsidRPr="00052EF4">
                                <w:rPr>
                                  <w:rStyle w:val="Hipervnculo"/>
                                  <w:rFonts w:ascii="Oswald" w:hAnsi="Oswald"/>
                                  <w:color w:val="FFFFFF" w:themeColor="background1"/>
                                  <w:spacing w:val="20"/>
                                  <w:sz w:val="18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</w:tr>
                      <w:tr w:rsidR="001F2481" w:rsidRPr="001F2481" w14:paraId="0E9F6B15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257BE7D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39AE077D" wp14:editId="64621F46">
                                  <wp:extent cx="231221" cy="231221"/>
                                  <wp:effectExtent l="0" t="0" r="0" b="0"/>
                                  <wp:docPr id="29" name="Graphic 29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4B336B1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123 Anywhere Street, Any City</w:t>
                            </w:r>
                          </w:p>
                        </w:tc>
                      </w:tr>
                    </w:tbl>
                    <w:p w14:paraId="14DBBA6E" w14:textId="77777777" w:rsidR="005F4C99" w:rsidRPr="005F4C99" w:rsidRDefault="005F4C99">
                      <w:pPr>
                        <w:rPr>
                          <w:color w:val="E7E6E6" w:themeColor="background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79E397" wp14:editId="481D0600">
                <wp:simplePos x="0" y="0"/>
                <wp:positionH relativeFrom="margin">
                  <wp:posOffset>880745</wp:posOffset>
                </wp:positionH>
                <wp:positionV relativeFrom="paragraph">
                  <wp:posOffset>6418826</wp:posOffset>
                </wp:positionV>
                <wp:extent cx="1292225" cy="361315"/>
                <wp:effectExtent l="0" t="0" r="0" b="63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FDBA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9E397" id="Text Box 4" o:spid="_x0000_s1041" type="#_x0000_t202" style="position:absolute;left:0;text-align:left;margin-left:69.35pt;margin-top:505.4pt;width:101.75pt;height:28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" filled="f" stroked="f">
                <v:textbox>
                  <w:txbxContent>
                    <w:p w14:paraId="2AEFDBA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C0871" wp14:editId="239C83CD">
                <wp:simplePos x="0" y="0"/>
                <wp:positionH relativeFrom="column">
                  <wp:posOffset>76200</wp:posOffset>
                </wp:positionH>
                <wp:positionV relativeFrom="paragraph">
                  <wp:posOffset>1307465</wp:posOffset>
                </wp:positionV>
                <wp:extent cx="2904490" cy="88868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4490" cy="8886825"/>
                        </a:xfrm>
                        <a:prstGeom prst="rect">
                          <a:avLst/>
                        </a:prstGeom>
                        <a:solidFill>
                          <a:srgbClr val="312C4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3F97F" id="Rectangle 1" o:spid="_x0000_s1026" style="position:absolute;margin-left:6pt;margin-top:102.95pt;width:228.7pt;height:69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" fillcolor="#312c4a" stroked="f" strokeweight="1pt"/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24F12E" wp14:editId="00453261">
                <wp:simplePos x="0" y="0"/>
                <wp:positionH relativeFrom="margin">
                  <wp:posOffset>877570</wp:posOffset>
                </wp:positionH>
                <wp:positionV relativeFrom="paragraph">
                  <wp:posOffset>4731385</wp:posOffset>
                </wp:positionV>
                <wp:extent cx="1292225" cy="361315"/>
                <wp:effectExtent l="0" t="0" r="0" b="63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837B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5F4C99"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4F12E" id="Text Box 3" o:spid="_x0000_s1042" type="#_x0000_t202" style="position:absolute;left:0;text-align:left;margin-left:69.1pt;margin-top:372.55pt;width:101.75pt;height:28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" filled="f" stroked="f">
                <v:textbox>
                  <w:txbxContent>
                    <w:p w14:paraId="4C6837B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 w:rsidRPr="005F4C99"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4C9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9AA5D58" wp14:editId="17CBFC53">
                <wp:simplePos x="0" y="0"/>
                <wp:positionH relativeFrom="margin">
                  <wp:posOffset>350520</wp:posOffset>
                </wp:positionH>
                <wp:positionV relativeFrom="paragraph">
                  <wp:posOffset>1562735</wp:posOffset>
                </wp:positionV>
                <wp:extent cx="2391410" cy="3008630"/>
                <wp:effectExtent l="0" t="0" r="0" b="12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1410" cy="300863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308" w14:textId="77777777" w:rsidR="005F4C99" w:rsidRDefault="005F4C99" w:rsidP="005F4C9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56AA9B" wp14:editId="4EDBBE8B">
                                  <wp:extent cx="2122857" cy="2830476"/>
                                  <wp:effectExtent l="0" t="0" r="0" b="825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rofpic2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8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  <a14:imgEffect>
                                                      <a14:colorTemperature colorTemp="4700"/>
                                                    </a14:imgEffect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521" t="14184" r="1660" b="5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5619" cy="29141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6350" cap="flat" cmpd="sng" algn="ctr">
                                            <a:noFill/>
                                            <a:prstDash val="solid"/>
                                            <a:round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A5D58" id="_x0000_s1043" type="#_x0000_t202" style="position:absolute;left:0;text-align:left;margin-left:27.6pt;margin-top:123.05pt;width:188.3pt;height:236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" filled="f" stroked="f" strokeweight=".25pt">
                <v:textbox>
                  <w:txbxContent>
                    <w:p w14:paraId="17799308" w14:textId="77777777" w:rsidR="005F4C99" w:rsidRDefault="005F4C99" w:rsidP="005F4C9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56AA9B" wp14:editId="4EDBBE8B">
                            <wp:extent cx="2122857" cy="2830476"/>
                            <wp:effectExtent l="0" t="0" r="0" b="825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rofpic2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8">
                                              <a14:imgEffect>
                                                <a14:sharpenSoften amount="25000"/>
                                              </a14:imgEffect>
                                              <a14:imgEffect>
                                                <a14:colorTemperature colorTemp="47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521" t="14184" r="1660" b="5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85619" cy="2914158"/>
                                    </a:xfrm>
                                    <a:prstGeom prst="rect">
                                      <a:avLst/>
                                    </a:prstGeom>
                                    <a:ln w="6350" cap="flat" cmpd="sng" algn="ctr">
                                      <a:noFill/>
                                      <a:prstDash val="solid"/>
                                      <a:round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5F4C9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C9C96" w14:textId="77777777" w:rsidR="00606805" w:rsidRDefault="00606805" w:rsidP="00BD04D9">
      <w:pPr>
        <w:spacing w:after="0" w:line="240" w:lineRule="auto"/>
      </w:pPr>
      <w:r>
        <w:separator/>
      </w:r>
    </w:p>
  </w:endnote>
  <w:endnote w:type="continuationSeparator" w:id="0">
    <w:p w14:paraId="5C9D672E" w14:textId="77777777" w:rsidR="00606805" w:rsidRDefault="00606805" w:rsidP="00BD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Oswald Light">
    <w:panose1 w:val="00000400000000000000"/>
    <w:charset w:val="4D"/>
    <w:family w:val="auto"/>
    <w:pitch w:val="variable"/>
    <w:sig w:usb0="2000020F" w:usb1="00000000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wald Heavy">
    <w:altName w:val="Arial Narrow"/>
    <w:panose1 w:val="020B0604020202020204"/>
    <w:charset w:val="00"/>
    <w:family w:val="roman"/>
    <w:notTrueType/>
    <w:pitch w:val="default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swald BOLD">
    <w:altName w:val="Arial Narrow"/>
    <w:panose1 w:val="020B0604020202020204"/>
    <w:charset w:val="00"/>
    <w:family w:val="roman"/>
    <w:notTrueType/>
    <w:pitch w:val="default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E1AE8" w14:textId="77777777" w:rsidR="00052EF4" w:rsidRDefault="00052EF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95697" w14:textId="77777777" w:rsidR="00BD04D9" w:rsidRDefault="00BD04D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1FFC1" w14:textId="77777777" w:rsidR="00052EF4" w:rsidRDefault="00052EF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F4CD2" w14:textId="77777777" w:rsidR="00606805" w:rsidRDefault="00606805" w:rsidP="00BD04D9">
      <w:pPr>
        <w:spacing w:after="0" w:line="240" w:lineRule="auto"/>
      </w:pPr>
      <w:r>
        <w:separator/>
      </w:r>
    </w:p>
  </w:footnote>
  <w:footnote w:type="continuationSeparator" w:id="0">
    <w:p w14:paraId="19685AF1" w14:textId="77777777" w:rsidR="00606805" w:rsidRDefault="00606805" w:rsidP="00BD0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451DD" w14:textId="77777777" w:rsidR="00052EF4" w:rsidRDefault="00052EF4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B632A" w14:textId="77777777" w:rsidR="00052EF4" w:rsidRDefault="00052EF4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7A52B" w14:textId="77777777" w:rsidR="00052EF4" w:rsidRDefault="00052EF4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I1szQyNzIBMpV0lIJTi4sz8/NACoxrASF5O0YsAAAA"/>
  </w:docVars>
  <w:rsids>
    <w:rsidRoot w:val="005F4C99"/>
    <w:rsid w:val="00052EF4"/>
    <w:rsid w:val="00176844"/>
    <w:rsid w:val="00191432"/>
    <w:rsid w:val="001F2481"/>
    <w:rsid w:val="003071A3"/>
    <w:rsid w:val="003268B1"/>
    <w:rsid w:val="003B178D"/>
    <w:rsid w:val="004A4618"/>
    <w:rsid w:val="005F4C99"/>
    <w:rsid w:val="00606805"/>
    <w:rsid w:val="00636BBF"/>
    <w:rsid w:val="007C4885"/>
    <w:rsid w:val="00854DD6"/>
    <w:rsid w:val="008938D8"/>
    <w:rsid w:val="008F6739"/>
    <w:rsid w:val="009E4179"/>
    <w:rsid w:val="00B154DB"/>
    <w:rsid w:val="00BB7E39"/>
    <w:rsid w:val="00BD04D9"/>
    <w:rsid w:val="00C809CB"/>
    <w:rsid w:val="00CB42E4"/>
    <w:rsid w:val="00E93C7E"/>
    <w:rsid w:val="00F01248"/>
    <w:rsid w:val="00F35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3F7326"/>
  <w15:chartTrackingRefBased/>
  <w15:docId w15:val="{11FD7D37-0F9C-4166-9B46-276E00DD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8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F4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4C9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1F2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D04D9"/>
  </w:style>
  <w:style w:type="paragraph" w:styleId="Piedepgina">
    <w:name w:val="footer"/>
    <w:basedOn w:val="Normal"/>
    <w:link w:val="Piedepgina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D04D9"/>
  </w:style>
  <w:style w:type="character" w:styleId="Hipervnculo">
    <w:name w:val="Hyperlink"/>
    <w:basedOn w:val="Fuentedeprrafopredeter"/>
    <w:unhideWhenUsed/>
    <w:rsid w:val="008F673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F67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resumeviking.com/templates/word/" TargetMode="External"/><Relationship Id="rId18" Type="http://schemas.microsoft.com/office/2007/relationships/hdphoto" Target="media/hdphoto1.wdp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hyperlink" Target="https://resume.io/resume-templates/?id=cpdokyF1" TargetMode="External"/><Relationship Id="rId12" Type="http://schemas.openxmlformats.org/officeDocument/2006/relationships/image" Target="media/image4.sv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resumeviking.com/templates/word/" TargetMode="External"/><Relationship Id="rId20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6.svg"/><Relationship Id="rId23" Type="http://schemas.openxmlformats.org/officeDocument/2006/relationships/header" Target="header3.xml"/><Relationship Id="rId10" Type="http://schemas.openxmlformats.org/officeDocument/2006/relationships/image" Target="media/image2.sv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Bookings</c:v>
                </c:pt>
                <c:pt idx="1">
                  <c:v>Itinerary</c:v>
                </c:pt>
                <c:pt idx="2">
                  <c:v>Admin</c:v>
                </c:pt>
                <c:pt idx="3">
                  <c:v>Schedul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8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8:05:00Z</dcterms:created>
  <dcterms:modified xsi:type="dcterms:W3CDTF">2022-03-30T11:16:00Z</dcterms:modified>
</cp:coreProperties>
</file>